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5C58257" w:rsidR="0000007A" w:rsidRPr="00DE7D30" w:rsidRDefault="001F511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1F5110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0B9D9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1F5110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975B30">
              <w:rPr>
                <w:rFonts w:ascii="Arial" w:hAnsi="Arial" w:cs="Arial"/>
                <w:b/>
                <w:bCs/>
                <w:szCs w:val="28"/>
                <w:lang w:val="en-GB"/>
              </w:rPr>
              <w:t>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26C60A8" w:rsidR="0000007A" w:rsidRPr="001F5110" w:rsidRDefault="001F5110" w:rsidP="001F5110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1F5110">
              <w:rPr>
                <w:rFonts w:ascii="Arial" w:hAnsi="Arial" w:cs="Arial"/>
                <w:b/>
                <w:szCs w:val="28"/>
                <w:lang w:val="en-GB"/>
              </w:rPr>
              <w:t>Effect Analysis of Digital Economy on Rural Revitalization of Hainan Free Trade Por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82A00EA" w:rsidR="00CF0BBB" w:rsidRPr="00DE7D30" w:rsidRDefault="001F51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40641486" w14:textId="057D6AF9" w:rsidR="00D9392F" w:rsidRPr="00DE7D30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1E1AB8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1E1AB8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0BB40016" w:rsidR="00204D68" w:rsidRPr="00DE7D30" w:rsidRDefault="001E1AB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1AB8">
              <w:rPr>
                <w:rFonts w:ascii="Arial" w:hAnsi="Arial" w:cs="Arial"/>
                <w:bCs/>
                <w:sz w:val="20"/>
                <w:szCs w:val="20"/>
                <w:lang w:val="en-GB"/>
              </w:rPr>
              <w:t>It provides a vision of the effect of digital economy on rural economy</w:t>
            </w:r>
          </w:p>
        </w:tc>
        <w:tc>
          <w:tcPr>
            <w:tcW w:w="1671" w:type="pct"/>
          </w:tcPr>
          <w:p w14:paraId="1535EF2E" w14:textId="00AF91B9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E1AB8" w:rsidRPr="00DE7D30" w14:paraId="37D8EA3D" w14:textId="77777777" w:rsidTr="001E1AB8">
        <w:trPr>
          <w:trHeight w:val="554"/>
        </w:trPr>
        <w:tc>
          <w:tcPr>
            <w:tcW w:w="1382" w:type="pct"/>
            <w:noWrap/>
          </w:tcPr>
          <w:p w14:paraId="25820B9C" w14:textId="77777777" w:rsidR="001E1AB8" w:rsidRPr="00DE7D30" w:rsidRDefault="001E1AB8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E1AB8" w:rsidRPr="00DE7D30" w:rsidRDefault="001E1AB8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15212079" w:rsidR="001E1AB8" w:rsidRPr="00DE7D30" w:rsidRDefault="001E1AB8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 ok</w:t>
            </w:r>
          </w:p>
        </w:tc>
        <w:tc>
          <w:tcPr>
            <w:tcW w:w="1671" w:type="pct"/>
          </w:tcPr>
          <w:p w14:paraId="6D538317" w14:textId="6A762093" w:rsidR="001E1AB8" w:rsidRPr="00DE7D30" w:rsidRDefault="001E1AB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E1AB8" w:rsidRPr="00DE7D30" w14:paraId="3398A98E" w14:textId="77777777" w:rsidTr="001E1AB8">
        <w:trPr>
          <w:trHeight w:val="574"/>
        </w:trPr>
        <w:tc>
          <w:tcPr>
            <w:tcW w:w="1382" w:type="pct"/>
            <w:noWrap/>
          </w:tcPr>
          <w:p w14:paraId="179EFAC2" w14:textId="77777777" w:rsidR="001E1AB8" w:rsidRPr="00DE7D30" w:rsidRDefault="001E1AB8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1E1AB8" w:rsidRPr="00DE7D30" w:rsidRDefault="001E1AB8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E1AB8" w:rsidRPr="00DE7D30" w:rsidRDefault="001E1AB8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14CEA55A" w:rsidR="001E1AB8" w:rsidRPr="00DE7D30" w:rsidRDefault="001E1AB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71" w:type="pct"/>
          </w:tcPr>
          <w:p w14:paraId="12286ADF" w14:textId="50CC9459" w:rsidR="001E1AB8" w:rsidRPr="00DE7D30" w:rsidRDefault="001E1AB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E1AB8" w:rsidRPr="00DE7D30" w14:paraId="20511394" w14:textId="77777777" w:rsidTr="001E1AB8">
        <w:trPr>
          <w:trHeight w:val="1178"/>
        </w:trPr>
        <w:tc>
          <w:tcPr>
            <w:tcW w:w="1382" w:type="pct"/>
            <w:noWrap/>
          </w:tcPr>
          <w:p w14:paraId="02AD7D70" w14:textId="77777777" w:rsidR="001E1AB8" w:rsidRPr="00DE7D30" w:rsidRDefault="001E1AB8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</w:t>
            </w:r>
            <w:proofErr w:type="gramStart"/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for</w:t>
            </w:r>
            <w:proofErr w:type="gramEnd"/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</w:t>
            </w:r>
          </w:p>
          <w:p w14:paraId="54B1E4CA" w14:textId="77777777" w:rsidR="001E1AB8" w:rsidRPr="00DE7D30" w:rsidRDefault="001E1AB8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1E1AB8" w:rsidRPr="00DE7D30" w:rsidRDefault="001E1AB8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03BA8001" w:rsidR="001E1AB8" w:rsidRPr="00DE7D30" w:rsidRDefault="00C7365F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45426CB4" w14:textId="536403AE" w:rsidR="001E1AB8" w:rsidRPr="00DE7D30" w:rsidRDefault="001E1AB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E1AB8" w:rsidRPr="00DE7D30" w14:paraId="0BDB8B34" w14:textId="77777777" w:rsidTr="001E1AB8">
        <w:trPr>
          <w:trHeight w:val="1178"/>
        </w:trPr>
        <w:tc>
          <w:tcPr>
            <w:tcW w:w="1382" w:type="pct"/>
            <w:noWrap/>
          </w:tcPr>
          <w:p w14:paraId="6168D49A" w14:textId="77777777" w:rsidR="001E1AB8" w:rsidRPr="00DE7D30" w:rsidRDefault="001E1AB8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1E1AB8" w:rsidRPr="00DE7D30" w:rsidRDefault="001E1AB8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1CE2C569" w:rsidR="001E1AB8" w:rsidRPr="00DE7D30" w:rsidRDefault="001E1AB8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re correct the sections</w:t>
            </w:r>
          </w:p>
        </w:tc>
        <w:tc>
          <w:tcPr>
            <w:tcW w:w="1671" w:type="pct"/>
          </w:tcPr>
          <w:p w14:paraId="2CF34645" w14:textId="3EEE12E3" w:rsidR="001E1AB8" w:rsidRPr="00DE7D30" w:rsidRDefault="001E1AB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E1AB8" w:rsidRPr="00DE7D30" w14:paraId="60D1229B" w14:textId="77777777" w:rsidTr="001E1AB8">
        <w:trPr>
          <w:trHeight w:val="1178"/>
        </w:trPr>
        <w:tc>
          <w:tcPr>
            <w:tcW w:w="1382" w:type="pct"/>
            <w:noWrap/>
          </w:tcPr>
          <w:p w14:paraId="0077FDF8" w14:textId="77777777" w:rsidR="001E1AB8" w:rsidRPr="00DE7D30" w:rsidRDefault="001E1AB8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</w:t>
            </w:r>
            <w:proofErr w:type="gramStart"/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roper,</w:t>
            </w:r>
            <w:proofErr w:type="gramEnd"/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</w:t>
            </w:r>
          </w:p>
          <w:p w14:paraId="1656CFCA" w14:textId="77777777" w:rsidR="001E1AB8" w:rsidRPr="00DE7D30" w:rsidRDefault="001E1AB8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1E1AB8" w:rsidRPr="00DE7D30" w:rsidRDefault="001E1AB8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7" w:type="pct"/>
          </w:tcPr>
          <w:p w14:paraId="6D532B8F" w14:textId="5D299C19" w:rsidR="001E1AB8" w:rsidRPr="00DE7D30" w:rsidRDefault="00C7365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the refer</w:t>
            </w:r>
            <w:r w:rsidR="001E1AB8">
              <w:rPr>
                <w:rFonts w:ascii="Arial" w:hAnsi="Arial" w:cs="Arial"/>
                <w:sz w:val="20"/>
                <w:szCs w:val="20"/>
                <w:lang w:val="en-GB"/>
              </w:rPr>
              <w:t>ences are proper, recent and sufficient</w:t>
            </w:r>
          </w:p>
        </w:tc>
        <w:tc>
          <w:tcPr>
            <w:tcW w:w="1671" w:type="pct"/>
          </w:tcPr>
          <w:p w14:paraId="2ABAF18B" w14:textId="4E575ECA" w:rsidR="001E1AB8" w:rsidRPr="00DE7D30" w:rsidRDefault="001E1AB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2"/>
        <w:gridCol w:w="7252"/>
        <w:gridCol w:w="7239"/>
      </w:tblGrid>
      <w:tr w:rsidR="00350985" w14:paraId="71DBF9FF" w14:textId="77777777" w:rsidTr="0035098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462A6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C995845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50985" w14:paraId="4538671D" w14:textId="77777777" w:rsidTr="00350985"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2AEEA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D037A" w14:textId="77777777" w:rsidR="00350985" w:rsidRDefault="00350985">
            <w:pPr>
              <w:spacing w:line="276" w:lineRule="auto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B2934" w14:textId="77777777" w:rsidR="00350985" w:rsidRDefault="00350985">
            <w:pPr>
              <w:spacing w:line="276" w:lineRule="auto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350985" w14:paraId="301E9959" w14:textId="77777777" w:rsidTr="00350985">
        <w:trPr>
          <w:trHeight w:val="890"/>
        </w:trPr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8985B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5359A636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A4693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98250E5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7660C59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4A426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44A1C45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2B746F" w14:textId="77777777" w:rsidR="00350985" w:rsidRDefault="0035098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0EDA8B3" w14:textId="77777777" w:rsidR="00350985" w:rsidRDefault="00350985" w:rsidP="00350985"/>
    <w:p w14:paraId="07765B74" w14:textId="77777777" w:rsidR="00F42E74" w:rsidRPr="002924D8" w:rsidRDefault="00F42E74" w:rsidP="00F42E74">
      <w:pPr>
        <w:spacing w:line="276" w:lineRule="auto"/>
        <w:rPr>
          <w:b/>
          <w:bCs/>
          <w:u w:val="single"/>
          <w:lang w:val="en-GB"/>
        </w:rPr>
      </w:pPr>
      <w:bookmarkStart w:id="0" w:name="_GoBack"/>
      <w:r w:rsidRPr="002924D8">
        <w:rPr>
          <w:b/>
          <w:bCs/>
          <w:u w:val="single"/>
          <w:lang w:val="en-GB"/>
        </w:rPr>
        <w:t>Reviewer Details:</w:t>
      </w:r>
    </w:p>
    <w:bookmarkEnd w:id="0"/>
    <w:p w14:paraId="2A7ABEDD" w14:textId="2C21F040" w:rsidR="00350985" w:rsidRDefault="00350985" w:rsidP="00350985"/>
    <w:p w14:paraId="2D0A9806" w14:textId="6ABF17D6" w:rsidR="002924D8" w:rsidRPr="002924D8" w:rsidRDefault="002924D8" w:rsidP="00350985">
      <w:pPr>
        <w:rPr>
          <w:sz w:val="40"/>
        </w:rPr>
      </w:pPr>
      <w:r w:rsidRPr="002924D8">
        <w:rPr>
          <w:rFonts w:ascii="Arial" w:hAnsi="Arial" w:cs="Arial"/>
          <w:szCs w:val="16"/>
        </w:rPr>
        <w:t>Vicente Monteverde, UMSA, Argentina</w:t>
      </w:r>
    </w:p>
    <w:p w14:paraId="41F8FFC6" w14:textId="77777777" w:rsidR="00350985" w:rsidRDefault="00350985" w:rsidP="00350985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ADFD2" w14:textId="77777777" w:rsidR="007E6A48" w:rsidRPr="0000007A" w:rsidRDefault="007E6A48" w:rsidP="0099583E">
      <w:r>
        <w:separator/>
      </w:r>
    </w:p>
  </w:endnote>
  <w:endnote w:type="continuationSeparator" w:id="0">
    <w:p w14:paraId="5BD3F76E" w14:textId="77777777" w:rsidR="007E6A48" w:rsidRPr="0000007A" w:rsidRDefault="007E6A4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F95D2" w14:textId="77777777" w:rsidR="007E6A48" w:rsidRPr="0000007A" w:rsidRDefault="007E6A48" w:rsidP="0099583E">
      <w:r>
        <w:separator/>
      </w:r>
    </w:p>
  </w:footnote>
  <w:footnote w:type="continuationSeparator" w:id="0">
    <w:p w14:paraId="1A9D4B62" w14:textId="77777777" w:rsidR="007E6A48" w:rsidRPr="0000007A" w:rsidRDefault="007E6A4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5931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0606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1AB8"/>
    <w:rsid w:val="001E4B3D"/>
    <w:rsid w:val="001F24FF"/>
    <w:rsid w:val="001F2913"/>
    <w:rsid w:val="001F5110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24D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0985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47061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19A2"/>
    <w:rsid w:val="007A62F8"/>
    <w:rsid w:val="007B1099"/>
    <w:rsid w:val="007B54A4"/>
    <w:rsid w:val="007C6CDF"/>
    <w:rsid w:val="007D0246"/>
    <w:rsid w:val="007E6A48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3C19"/>
    <w:rsid w:val="009245E3"/>
    <w:rsid w:val="00942DEE"/>
    <w:rsid w:val="009553EC"/>
    <w:rsid w:val="00962B70"/>
    <w:rsid w:val="00967C62"/>
    <w:rsid w:val="00975B30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26F4"/>
    <w:rsid w:val="00C635B6"/>
    <w:rsid w:val="00C70DFC"/>
    <w:rsid w:val="00C7365F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C94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2E74"/>
    <w:rsid w:val="00F4700F"/>
    <w:rsid w:val="00F50029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073F741C-EC36-453A-A4D2-2E79F48C1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36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365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4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7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8</cp:revision>
  <dcterms:created xsi:type="dcterms:W3CDTF">2024-05-30T20:16:00Z</dcterms:created>
  <dcterms:modified xsi:type="dcterms:W3CDTF">2026-02-18T07:56:00Z</dcterms:modified>
</cp:coreProperties>
</file>